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27884087"/>
        <w:docPartObj>
          <w:docPartGallery w:val="Cover Pages"/>
          <w:docPartUnique/>
        </w:docPartObj>
      </w:sdtPr>
      <w:sdtEndPr/>
      <w:sdtContent>
        <w:p w14:paraId="25D3B127" w14:textId="276DEEB0" w:rsidR="004C0052" w:rsidRDefault="004C005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3FE30F" wp14:editId="3EF691A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7CB73FB" w14:textId="5B435713" w:rsidR="004C0052" w:rsidRPr="004C0052" w:rsidRDefault="004C0052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4C0052"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132D4405" w14:textId="18DCE438" w:rsidR="004C0052" w:rsidRPr="004C0052" w:rsidRDefault="00D57B69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4C0052" w:rsidRPr="004C0052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4C0052" w:rsidRPr="004C0052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4C0052" w:rsidRPr="004C0052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59FC4D7" w14:textId="74D15985" w:rsidR="004C0052" w:rsidRDefault="004C005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D4F31EF" w14:textId="00BEFB5A" w:rsidR="004C0052" w:rsidRDefault="004C0052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3 List View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53FE30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7CB73FB" w14:textId="5B435713" w:rsidR="004C0052" w:rsidRPr="004C0052" w:rsidRDefault="004C0052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 w:rsidRPr="004C0052"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132D4405" w14:textId="18DCE438" w:rsidR="004C0052" w:rsidRPr="004C0052" w:rsidRDefault="004C0052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4C0052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(6A)</w:t>
                                </w:r>
                              </w:sdtContent>
                            </w:sdt>
                            <w:r w:rsidRPr="004C0052"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4C0052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59FC4D7" w14:textId="74D15985" w:rsidR="004C0052" w:rsidRDefault="004C005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D4F31EF" w14:textId="00BEFB5A" w:rsidR="004C0052" w:rsidRDefault="004C0052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3 List View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33BD5A8" w14:textId="281BEB02" w:rsidR="004C0052" w:rsidRDefault="004C0052">
          <w:r>
            <w:br w:type="page"/>
          </w:r>
        </w:p>
      </w:sdtContent>
    </w:sdt>
    <w:p w14:paraId="43E0FB4C" w14:textId="36272C9E" w:rsidR="00E44C3E" w:rsidRDefault="00680B17" w:rsidP="00680B17">
      <w:pPr>
        <w:jc w:val="center"/>
        <w:rPr>
          <w:rFonts w:ascii="Times New Roman" w:hAnsi="Times New Roman" w:cs="Times New Roman"/>
          <w:sz w:val="52"/>
          <w:szCs w:val="52"/>
        </w:rPr>
      </w:pPr>
      <w:r w:rsidRPr="00680B17">
        <w:rPr>
          <w:rFonts w:ascii="Times New Roman" w:hAnsi="Times New Roman" w:cs="Times New Roman"/>
          <w:sz w:val="52"/>
          <w:szCs w:val="52"/>
          <w:highlight w:val="cyan"/>
        </w:rPr>
        <w:lastRenderedPageBreak/>
        <w:t>LIST VIEW</w:t>
      </w:r>
    </w:p>
    <w:p w14:paraId="17E771C8" w14:textId="367B82AD" w:rsidR="00680B17" w:rsidRPr="008D352D" w:rsidRDefault="00680B17" w:rsidP="00680B17">
      <w:pPr>
        <w:rPr>
          <w:rFonts w:ascii="Times New Roman" w:hAnsi="Times New Roman" w:cs="Times New Roman"/>
          <w:sz w:val="40"/>
          <w:szCs w:val="40"/>
        </w:rPr>
      </w:pPr>
      <w:r w:rsidRPr="008D352D">
        <w:rPr>
          <w:rFonts w:ascii="Times New Roman" w:hAnsi="Times New Roman" w:cs="Times New Roman"/>
          <w:sz w:val="40"/>
          <w:szCs w:val="40"/>
          <w:highlight w:val="cyan"/>
        </w:rPr>
        <w:t>Main Activity Code (From Where the Program Starts):</w:t>
      </w:r>
    </w:p>
    <w:p w14:paraId="07C21541" w14:textId="45A998FA" w:rsidR="00680B17" w:rsidRPr="00680B17" w:rsidRDefault="00680B17" w:rsidP="00680B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ListViewExamples.ImageAndTextExample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android.os.Bundl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android.widget.ListView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ImageAndTextMainActivity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AppCompatActivity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ListView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stview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Name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rResources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).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tStringArray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R.array.</w:t>
      </w:r>
      <w:r w:rsidR="001744CC"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Text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rResources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).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tStringArray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R.array.</w:t>
      </w:r>
      <w:r w:rsidR="001744CC"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ext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ke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rResources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).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getStringArray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R.array.</w:t>
      </w:r>
      <w:r w:rsidR="001744CC"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ke</w:t>
      </w:r>
      <w:proofErr w:type="spellEnd"/>
      <w:r w:rsidR="001744CC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nt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] 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age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= {R.drawable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1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 R.drawable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2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3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R.drawable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p4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}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680B17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680B17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onCreat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Bundle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) {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.onCreat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setContentView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R.layout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image_and_text_main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stview</w:t>
      </w:r>
      <w:proofErr w:type="spellEnd"/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680B1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lstimageandtext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MyAdapterImageAndText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dapter = </w:t>
      </w:r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proofErr w:type="spellStart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MyAdapterImageAndText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680B1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ext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ke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680B1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stview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.setAdapter</w:t>
      </w:r>
      <w:proofErr w:type="spellEnd"/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t>(adapter);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680B17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3B50EE1B" w14:textId="70C861B3" w:rsidR="00680B17" w:rsidRDefault="00680B17" w:rsidP="00680B17">
      <w:pPr>
        <w:rPr>
          <w:rFonts w:ascii="Times New Roman" w:hAnsi="Times New Roman" w:cs="Times New Roman"/>
          <w:sz w:val="28"/>
          <w:szCs w:val="28"/>
        </w:rPr>
      </w:pPr>
    </w:p>
    <w:p w14:paraId="525916D3" w14:textId="3ECD6DCD" w:rsidR="00680B17" w:rsidRDefault="00680B17" w:rsidP="00680B17">
      <w:pPr>
        <w:rPr>
          <w:rFonts w:ascii="Times New Roman" w:hAnsi="Times New Roman" w:cs="Times New Roman"/>
          <w:sz w:val="28"/>
          <w:szCs w:val="28"/>
        </w:rPr>
      </w:pPr>
    </w:p>
    <w:p w14:paraId="69FA2072" w14:textId="43E687D2" w:rsidR="00680B17" w:rsidRPr="008D352D" w:rsidRDefault="00680B17" w:rsidP="00680B17">
      <w:pPr>
        <w:rPr>
          <w:rFonts w:ascii="Times New Roman" w:hAnsi="Times New Roman" w:cs="Times New Roman"/>
          <w:sz w:val="40"/>
          <w:szCs w:val="40"/>
        </w:rPr>
      </w:pPr>
      <w:r w:rsidRPr="008D352D">
        <w:rPr>
          <w:rFonts w:ascii="Times New Roman" w:hAnsi="Times New Roman" w:cs="Times New Roman"/>
          <w:sz w:val="40"/>
          <w:szCs w:val="40"/>
          <w:highlight w:val="cyan"/>
        </w:rPr>
        <w:t>Java Class Code (For List View):</w:t>
      </w:r>
    </w:p>
    <w:p w14:paraId="0510A3C9" w14:textId="77777777" w:rsidR="00680B17" w:rsidRDefault="00680B17" w:rsidP="00680B17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ListViewExamples.ImageAndTextExample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app.Activity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content.Contex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LayoutInfla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Group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ArrayAdapter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Image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Text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onNull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nnotation.</w:t>
      </w:r>
      <w:r>
        <w:rPr>
          <w:color w:val="808000"/>
        </w:rPr>
        <w:t>Nullab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lastRenderedPageBreak/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java.util.Lis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MyAdapterImageAndText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proofErr w:type="spellStart"/>
      <w:r>
        <w:rPr>
          <w:color w:val="000000"/>
        </w:rPr>
        <w:t>ArrayAdapter</w:t>
      </w:r>
      <w:proofErr w:type="spellEnd"/>
      <w:r>
        <w:rPr>
          <w:color w:val="000000"/>
        </w:rPr>
        <w:t>&lt;String&gt; {</w:t>
      </w:r>
      <w:r>
        <w:rPr>
          <w:color w:val="000000"/>
        </w:rPr>
        <w:br/>
        <w:t xml:space="preserve">    Activity </w:t>
      </w:r>
      <w:proofErr w:type="spellStart"/>
      <w:r>
        <w:rPr>
          <w:b/>
          <w:bCs/>
          <w:color w:val="660E7A"/>
        </w:rPr>
        <w:t>activity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String[] </w:t>
      </w:r>
      <w:r>
        <w:rPr>
          <w:b/>
          <w:bCs/>
          <w:color w:val="660E7A"/>
        </w:rPr>
        <w:t>Name</w:t>
      </w:r>
      <w:r>
        <w:rPr>
          <w:color w:val="000000"/>
        </w:rPr>
        <w:t>;</w:t>
      </w:r>
      <w:r>
        <w:rPr>
          <w:color w:val="000000"/>
        </w:rPr>
        <w:br/>
        <w:t xml:space="preserve">    String[] </w:t>
      </w:r>
      <w:r>
        <w:rPr>
          <w:b/>
          <w:bCs/>
          <w:color w:val="660E7A"/>
        </w:rPr>
        <w:t>Text</w:t>
      </w:r>
      <w:r>
        <w:rPr>
          <w:color w:val="000000"/>
        </w:rPr>
        <w:t>;</w:t>
      </w:r>
      <w:r>
        <w:rPr>
          <w:color w:val="000000"/>
        </w:rPr>
        <w:br/>
        <w:t xml:space="preserve">    String[] </w:t>
      </w:r>
      <w:r>
        <w:rPr>
          <w:b/>
          <w:bCs/>
          <w:color w:val="660E7A"/>
        </w:rPr>
        <w:t>Like</w:t>
      </w:r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>int</w:t>
      </w:r>
      <w:r>
        <w:rPr>
          <w:color w:val="000000"/>
        </w:rPr>
        <w:t xml:space="preserve">[] </w:t>
      </w:r>
      <w:r>
        <w:rPr>
          <w:b/>
          <w:bCs/>
          <w:color w:val="660E7A"/>
        </w:rPr>
        <w:t>Image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proofErr w:type="spellStart"/>
      <w:r>
        <w:rPr>
          <w:color w:val="000000"/>
        </w:rPr>
        <w:t>MyAdapterImageAndText</w:t>
      </w:r>
      <w:proofErr w:type="spellEnd"/>
      <w:r>
        <w:rPr>
          <w:color w:val="000000"/>
        </w:rPr>
        <w:t xml:space="preserve">( Activity </w:t>
      </w:r>
      <w:proofErr w:type="spellStart"/>
      <w:r>
        <w:rPr>
          <w:color w:val="000000"/>
        </w:rPr>
        <w:t>activity</w:t>
      </w:r>
      <w:proofErr w:type="spellEnd"/>
      <w:r>
        <w:rPr>
          <w:color w:val="000000"/>
        </w:rPr>
        <w:t xml:space="preserve">, String[] name, String[] text, String[] like, </w:t>
      </w:r>
      <w:r>
        <w:rPr>
          <w:b/>
          <w:bCs/>
          <w:color w:val="000080"/>
        </w:rPr>
        <w:t>int</w:t>
      </w:r>
      <w:r>
        <w:rPr>
          <w:color w:val="000000"/>
        </w:rPr>
        <w:t>[] image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>super</w:t>
      </w:r>
      <w:r>
        <w:rPr>
          <w:color w:val="000000"/>
        </w:rPr>
        <w:t>(</w:t>
      </w:r>
      <w:proofErr w:type="spellStart"/>
      <w:r>
        <w:rPr>
          <w:color w:val="000000"/>
        </w:rPr>
        <w:t>activity,R.layout.</w:t>
      </w:r>
      <w:r>
        <w:rPr>
          <w:b/>
          <w:bCs/>
          <w:i/>
          <w:iCs/>
          <w:color w:val="660E7A"/>
        </w:rPr>
        <w:t>imageandtext</w:t>
      </w:r>
      <w:r>
        <w:rPr>
          <w:color w:val="000000"/>
        </w:rPr>
        <w:t>,text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.</w:t>
      </w:r>
      <w:r>
        <w:rPr>
          <w:b/>
          <w:bCs/>
          <w:color w:val="660E7A"/>
        </w:rPr>
        <w:t>activity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>= activity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Name </w:t>
      </w:r>
      <w:r>
        <w:rPr>
          <w:color w:val="000000"/>
        </w:rPr>
        <w:t>= name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Text </w:t>
      </w:r>
      <w:r>
        <w:rPr>
          <w:color w:val="000000"/>
        </w:rPr>
        <w:t>= text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Like </w:t>
      </w:r>
      <w:r>
        <w:rPr>
          <w:color w:val="000000"/>
        </w:rPr>
        <w:t>= like;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Image </w:t>
      </w:r>
      <w:r>
        <w:rPr>
          <w:color w:val="000000"/>
        </w:rPr>
        <w:t>= image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NonNull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getView</w:t>
      </w:r>
      <w:proofErr w:type="spellEnd"/>
      <w:r>
        <w:rPr>
          <w:color w:val="000000"/>
        </w:rPr>
        <w:t>(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 xml:space="preserve">position, </w:t>
      </w:r>
      <w:r>
        <w:rPr>
          <w:color w:val="808000"/>
        </w:rPr>
        <w:t xml:space="preserve">@Nullable </w:t>
      </w:r>
      <w:r>
        <w:rPr>
          <w:color w:val="000000"/>
        </w:rPr>
        <w:t xml:space="preserve">View </w:t>
      </w:r>
      <w:proofErr w:type="spellStart"/>
      <w:r>
        <w:rPr>
          <w:color w:val="000000"/>
        </w:rPr>
        <w:t>convertView</w:t>
      </w:r>
      <w:proofErr w:type="spellEnd"/>
      <w:r>
        <w:rPr>
          <w:color w:val="000000"/>
        </w:rPr>
        <w:t xml:space="preserve">, </w:t>
      </w:r>
      <w:r>
        <w:rPr>
          <w:color w:val="808000"/>
        </w:rPr>
        <w:t xml:space="preserve">@NonNull </w:t>
      </w:r>
      <w:proofErr w:type="spellStart"/>
      <w:r>
        <w:rPr>
          <w:color w:val="000000"/>
        </w:rPr>
        <w:t>ViewGroup</w:t>
      </w:r>
      <w:proofErr w:type="spellEnd"/>
      <w:r>
        <w:rPr>
          <w:color w:val="000000"/>
        </w:rPr>
        <w:t xml:space="preserve"> parent) {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LayoutInflater</w:t>
      </w:r>
      <w:proofErr w:type="spellEnd"/>
      <w:r>
        <w:rPr>
          <w:color w:val="000000"/>
        </w:rPr>
        <w:t xml:space="preserve"> inflator = </w:t>
      </w:r>
      <w:proofErr w:type="spellStart"/>
      <w:r>
        <w:rPr>
          <w:b/>
          <w:bCs/>
          <w:color w:val="660E7A"/>
        </w:rPr>
        <w:t>activity</w:t>
      </w:r>
      <w:r>
        <w:rPr>
          <w:color w:val="000000"/>
        </w:rPr>
        <w:t>.getLayoutInflater</w:t>
      </w:r>
      <w:proofErr w:type="spellEnd"/>
      <w:r>
        <w:rPr>
          <w:color w:val="000000"/>
        </w:rPr>
        <w:t>();</w:t>
      </w:r>
      <w:r>
        <w:rPr>
          <w:color w:val="000000"/>
        </w:rPr>
        <w:br/>
        <w:t xml:space="preserve">        View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inflator.inflat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layout.</w:t>
      </w:r>
      <w:r>
        <w:rPr>
          <w:b/>
          <w:bCs/>
          <w:i/>
          <w:iCs/>
          <w:color w:val="660E7A"/>
        </w:rPr>
        <w:t>imageandtext</w:t>
      </w:r>
      <w:r>
        <w:rPr>
          <w:color w:val="000000"/>
        </w:rPr>
        <w:t>,</w:t>
      </w:r>
      <w:r>
        <w:rPr>
          <w:b/>
          <w:bCs/>
          <w:color w:val="000080"/>
        </w:rPr>
        <w:t>null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name = </w:t>
      </w:r>
      <w:proofErr w:type="spellStart"/>
      <w:r>
        <w:rPr>
          <w:color w:val="000000"/>
        </w:rPr>
        <w:t>viewHolder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nam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text = </w:t>
      </w:r>
      <w:proofErr w:type="spellStart"/>
      <w:r>
        <w:rPr>
          <w:color w:val="000000"/>
        </w:rPr>
        <w:t>viewHolder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text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like = </w:t>
      </w:r>
      <w:proofErr w:type="spellStart"/>
      <w:r>
        <w:rPr>
          <w:color w:val="000000"/>
        </w:rPr>
        <w:t>viewHolder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lik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ImageVie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mageView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viewHolder.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imglistview</w:t>
      </w:r>
      <w:proofErr w:type="spellEnd"/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name.setText</w:t>
      </w:r>
      <w:proofErr w:type="spellEnd"/>
      <w:r>
        <w:rPr>
          <w:color w:val="000000"/>
        </w:rPr>
        <w:t>(</w:t>
      </w:r>
      <w:r>
        <w:rPr>
          <w:b/>
          <w:bCs/>
          <w:color w:val="660E7A"/>
        </w:rPr>
        <w:t>Name</w:t>
      </w:r>
      <w:r>
        <w:rPr>
          <w:color w:val="000000"/>
        </w:rPr>
        <w:t>[position]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text.setText</w:t>
      </w:r>
      <w:proofErr w:type="spellEnd"/>
      <w:r>
        <w:rPr>
          <w:color w:val="000000"/>
        </w:rPr>
        <w:t>(</w:t>
      </w:r>
      <w:r>
        <w:rPr>
          <w:b/>
          <w:bCs/>
          <w:color w:val="660E7A"/>
        </w:rPr>
        <w:t>Text</w:t>
      </w:r>
      <w:r>
        <w:rPr>
          <w:color w:val="000000"/>
        </w:rPr>
        <w:t>[position]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like.setText</w:t>
      </w:r>
      <w:proofErr w:type="spellEnd"/>
      <w:r>
        <w:rPr>
          <w:color w:val="000000"/>
        </w:rPr>
        <w:t>(</w:t>
      </w:r>
      <w:r>
        <w:rPr>
          <w:b/>
          <w:bCs/>
          <w:color w:val="660E7A"/>
        </w:rPr>
        <w:t>Like</w:t>
      </w:r>
      <w:r>
        <w:rPr>
          <w:color w:val="000000"/>
        </w:rPr>
        <w:t>[position]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imageView.setImageResource</w:t>
      </w:r>
      <w:proofErr w:type="spellEnd"/>
      <w:r>
        <w:rPr>
          <w:color w:val="000000"/>
        </w:rPr>
        <w:t>(</w:t>
      </w:r>
      <w:r>
        <w:rPr>
          <w:b/>
          <w:bCs/>
          <w:color w:val="660E7A"/>
        </w:rPr>
        <w:t>Image</w:t>
      </w:r>
      <w:r>
        <w:rPr>
          <w:color w:val="000000"/>
        </w:rPr>
        <w:t>[position]);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proofErr w:type="spellStart"/>
      <w:r>
        <w:rPr>
          <w:color w:val="000000"/>
        </w:rPr>
        <w:t>viewHolder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3D234C4E" w14:textId="439C6C20" w:rsidR="00680B17" w:rsidRDefault="00680B17" w:rsidP="00680B17">
      <w:pPr>
        <w:rPr>
          <w:rFonts w:ascii="Times New Roman" w:hAnsi="Times New Roman" w:cs="Times New Roman"/>
          <w:sz w:val="28"/>
          <w:szCs w:val="28"/>
        </w:rPr>
      </w:pPr>
    </w:p>
    <w:p w14:paraId="62ECE223" w14:textId="2F452046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09F3E849" w14:textId="6D22FD9A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7267E8EA" w14:textId="175F4F79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3E788F2D" w14:textId="3219905C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19C3D930" w14:textId="096FD005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218C1188" w14:textId="77777777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4EFB36BB" w14:textId="77777777" w:rsidR="00F42E2F" w:rsidRPr="00F42E2F" w:rsidRDefault="00F42E2F" w:rsidP="00F42E2F">
      <w:pPr>
        <w:pStyle w:val="HTMLPreformatted"/>
        <w:shd w:val="clear" w:color="auto" w:fill="FFFFFF"/>
        <w:rPr>
          <w:rFonts w:ascii="Times New Roman" w:hAnsi="Times New Roman" w:cs="Times New Roman"/>
          <w:sz w:val="52"/>
          <w:szCs w:val="52"/>
        </w:rPr>
      </w:pPr>
      <w:r w:rsidRPr="00F42E2F">
        <w:rPr>
          <w:rFonts w:ascii="Times New Roman" w:hAnsi="Times New Roman" w:cs="Times New Roman"/>
          <w:sz w:val="52"/>
          <w:szCs w:val="52"/>
          <w:highlight w:val="cyan"/>
        </w:rPr>
        <w:lastRenderedPageBreak/>
        <w:t>XML CODE:</w:t>
      </w:r>
    </w:p>
    <w:p w14:paraId="3A661608" w14:textId="72EB7BD9" w:rsidR="00F42E2F" w:rsidRDefault="00F42E2F" w:rsidP="00F42E2F">
      <w:pPr>
        <w:pStyle w:val="HTMLPreformatted"/>
        <w:shd w:val="clear" w:color="auto" w:fill="FFFFFF"/>
        <w:rPr>
          <w:color w:val="000000"/>
        </w:rPr>
      </w:pPr>
      <w:r>
        <w:rPr>
          <w:rFonts w:ascii="Times New Roman" w:hAnsi="Times New Roman" w:cs="Times New Roman"/>
          <w:sz w:val="28"/>
          <w:szCs w:val="28"/>
        </w:rPr>
        <w:br/>
      </w: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imglist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8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oo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ic1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image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oo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ic_baseline_filter_vintage_24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lik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extview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image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0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9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ext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3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9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ex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0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2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extview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2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 xml:space="preserve">="0.047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12E4A999" w14:textId="15894D59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4F6918FC" w14:textId="0DF06A98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5B360409" w14:textId="4245BDAA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0889E7EC" w14:textId="2D92EEF3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78E5AC2D" w14:textId="1E0B3AA1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2FD4E4C4" w14:textId="15590879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13A6D88F" w14:textId="02CEAE2F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4DFCF872" w14:textId="7CD4102B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6E7D41E5" w14:textId="5655ED32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39796C82" w14:textId="02448CCC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1ADA3239" w14:textId="3FC56C75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13DE9461" w14:textId="5CEF18D7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5B98D482" w14:textId="111D685B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30391877" w14:textId="196C69EB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6F282A4B" w14:textId="77777777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7F0EB54A" w14:textId="2C3E4DFD" w:rsidR="008D352D" w:rsidRPr="008D352D" w:rsidRDefault="008D352D" w:rsidP="00680B17">
      <w:pPr>
        <w:rPr>
          <w:rFonts w:ascii="Times New Roman" w:hAnsi="Times New Roman" w:cs="Times New Roman"/>
          <w:sz w:val="40"/>
          <w:szCs w:val="40"/>
        </w:rPr>
      </w:pPr>
      <w:r w:rsidRPr="008D352D">
        <w:rPr>
          <w:rFonts w:ascii="Times New Roman" w:hAnsi="Times New Roman" w:cs="Times New Roman"/>
          <w:sz w:val="40"/>
          <w:szCs w:val="40"/>
        </w:rPr>
        <w:lastRenderedPageBreak/>
        <w:t>Screenshot of List View Blueprint:</w:t>
      </w:r>
    </w:p>
    <w:p w14:paraId="2D658C63" w14:textId="77777777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6D42B794" w14:textId="200EFDBC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A22D3B" wp14:editId="34D80E8C">
            <wp:extent cx="5943600" cy="4342765"/>
            <wp:effectExtent l="0" t="0" r="0" b="63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8E7A4" w14:textId="578F524D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305549E9" w14:textId="530145BC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72DD322F" w14:textId="2ADB1CB4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32E8E0F6" w14:textId="2B0B005B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6019655E" w14:textId="166F8A5D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501BD0E0" w14:textId="5628F8F7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7CE40287" w14:textId="77777777" w:rsidR="00F42E2F" w:rsidRDefault="00F42E2F" w:rsidP="00680B17">
      <w:pPr>
        <w:rPr>
          <w:rFonts w:ascii="Times New Roman" w:hAnsi="Times New Roman" w:cs="Times New Roman"/>
          <w:sz w:val="28"/>
          <w:szCs w:val="28"/>
        </w:rPr>
      </w:pPr>
    </w:p>
    <w:p w14:paraId="064989CC" w14:textId="4E37FC6C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54DBA69B" w14:textId="09936D51" w:rsidR="008D352D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p w14:paraId="0DB9CF20" w14:textId="6FF0F6FB" w:rsidR="000962A5" w:rsidRDefault="000962A5" w:rsidP="000962A5">
      <w:pPr>
        <w:rPr>
          <w:rFonts w:ascii="Times New Roman" w:hAnsi="Times New Roman" w:cs="Times New Roman"/>
          <w:sz w:val="40"/>
          <w:szCs w:val="40"/>
        </w:rPr>
      </w:pPr>
      <w:r w:rsidRPr="008D352D">
        <w:rPr>
          <w:rFonts w:ascii="Times New Roman" w:hAnsi="Times New Roman" w:cs="Times New Roman"/>
          <w:sz w:val="40"/>
          <w:szCs w:val="40"/>
        </w:rPr>
        <w:lastRenderedPageBreak/>
        <w:t xml:space="preserve">Screenshot of List View </w:t>
      </w:r>
      <w:r>
        <w:rPr>
          <w:rFonts w:ascii="Times New Roman" w:hAnsi="Times New Roman" w:cs="Times New Roman"/>
          <w:sz w:val="40"/>
          <w:szCs w:val="40"/>
        </w:rPr>
        <w:t>Running Program</w:t>
      </w:r>
      <w:r w:rsidRPr="008D352D">
        <w:rPr>
          <w:rFonts w:ascii="Times New Roman" w:hAnsi="Times New Roman" w:cs="Times New Roman"/>
          <w:sz w:val="40"/>
          <w:szCs w:val="40"/>
        </w:rPr>
        <w:t>:</w:t>
      </w:r>
    </w:p>
    <w:p w14:paraId="137A117A" w14:textId="079BB805" w:rsidR="000962A5" w:rsidRDefault="000962A5" w:rsidP="000962A5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16C058E7" wp14:editId="3C1D221F">
            <wp:simplePos x="0" y="0"/>
            <wp:positionH relativeFrom="column">
              <wp:posOffset>3154680</wp:posOffset>
            </wp:positionH>
            <wp:positionV relativeFrom="paragraph">
              <wp:posOffset>10160</wp:posOffset>
            </wp:positionV>
            <wp:extent cx="3139440" cy="5364480"/>
            <wp:effectExtent l="0" t="0" r="3810" b="7620"/>
            <wp:wrapNone/>
            <wp:docPr id="5" name="Picture 5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ell phon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536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7C27AFD8" wp14:editId="728191DD">
            <wp:extent cx="2872105" cy="5334000"/>
            <wp:effectExtent l="0" t="0" r="444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892" cy="533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D1C0" w14:textId="7841991C" w:rsidR="000962A5" w:rsidRPr="008D352D" w:rsidRDefault="000962A5" w:rsidP="000962A5">
      <w:pPr>
        <w:rPr>
          <w:rFonts w:ascii="Times New Roman" w:hAnsi="Times New Roman" w:cs="Times New Roman"/>
          <w:sz w:val="40"/>
          <w:szCs w:val="40"/>
        </w:rPr>
      </w:pPr>
    </w:p>
    <w:p w14:paraId="77D56A34" w14:textId="77777777" w:rsidR="008D352D" w:rsidRPr="00680B17" w:rsidRDefault="008D352D" w:rsidP="00680B17">
      <w:pPr>
        <w:rPr>
          <w:rFonts w:ascii="Times New Roman" w:hAnsi="Times New Roman" w:cs="Times New Roman"/>
          <w:sz w:val="28"/>
          <w:szCs w:val="28"/>
        </w:rPr>
      </w:pPr>
    </w:p>
    <w:sectPr w:rsidR="008D352D" w:rsidRPr="00680B17" w:rsidSect="004C005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8C1B2" w14:textId="77777777" w:rsidR="00D57B69" w:rsidRDefault="00D57B69" w:rsidP="004C0052">
      <w:pPr>
        <w:spacing w:after="0" w:line="240" w:lineRule="auto"/>
      </w:pPr>
      <w:r>
        <w:separator/>
      </w:r>
    </w:p>
  </w:endnote>
  <w:endnote w:type="continuationSeparator" w:id="0">
    <w:p w14:paraId="6BF0259C" w14:textId="77777777" w:rsidR="00D57B69" w:rsidRDefault="00D57B69" w:rsidP="004C00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4965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FC3A00" w14:textId="0E1D2674" w:rsidR="004C0052" w:rsidRDefault="004C00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0419FA" w14:textId="77777777" w:rsidR="004C0052" w:rsidRDefault="004C00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6F699" w14:textId="77777777" w:rsidR="00D57B69" w:rsidRDefault="00D57B69" w:rsidP="004C0052">
      <w:pPr>
        <w:spacing w:after="0" w:line="240" w:lineRule="auto"/>
      </w:pPr>
      <w:r>
        <w:separator/>
      </w:r>
    </w:p>
  </w:footnote>
  <w:footnote w:type="continuationSeparator" w:id="0">
    <w:p w14:paraId="7CE07F5A" w14:textId="77777777" w:rsidR="00D57B69" w:rsidRDefault="00D57B69" w:rsidP="004C00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13D9F" w14:textId="3DC15D8B" w:rsidR="004C0052" w:rsidRDefault="004C0052">
    <w:pPr>
      <w:pStyle w:val="Header"/>
    </w:pPr>
    <w:r w:rsidRPr="004C0052">
      <w:rPr>
        <w:b/>
        <w:bCs/>
        <w:sz w:val="24"/>
        <w:szCs w:val="24"/>
      </w:rPr>
      <w:t>19F-0916</w:t>
    </w:r>
    <w:r>
      <w:ptab w:relativeTo="margin" w:alignment="center" w:leader="none"/>
    </w:r>
    <w:r w:rsidRPr="004C0052">
      <w:rPr>
        <w:b/>
        <w:sz w:val="28"/>
        <w:szCs w:val="28"/>
      </w:rPr>
      <w:t>SMD Assignment 3</w:t>
    </w:r>
    <w:r>
      <w:ptab w:relativeTo="margin" w:alignment="right" w:leader="none"/>
    </w:r>
    <w:r w:rsidRPr="004C0052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sDAzMTG3tLAwsrBQ0lEKTi0uzszPAykwqgUAjgX5NCwAAAA="/>
  </w:docVars>
  <w:rsids>
    <w:rsidRoot w:val="004C0052"/>
    <w:rsid w:val="000962A5"/>
    <w:rsid w:val="001744CC"/>
    <w:rsid w:val="00450BBE"/>
    <w:rsid w:val="004C0052"/>
    <w:rsid w:val="0060361C"/>
    <w:rsid w:val="00680B17"/>
    <w:rsid w:val="008D352D"/>
    <w:rsid w:val="00D57B69"/>
    <w:rsid w:val="00F42E2F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E240F"/>
  <w15:chartTrackingRefBased/>
  <w15:docId w15:val="{66CCCAC7-DA2B-45B7-9459-347B786BE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2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0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052"/>
  </w:style>
  <w:style w:type="paragraph" w:styleId="Footer">
    <w:name w:val="footer"/>
    <w:basedOn w:val="Normal"/>
    <w:link w:val="FooterChar"/>
    <w:uiPriority w:val="99"/>
    <w:unhideWhenUsed/>
    <w:rsid w:val="004C00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052"/>
  </w:style>
  <w:style w:type="paragraph" w:styleId="NoSpacing">
    <w:name w:val="No Spacing"/>
    <w:link w:val="NoSpacingChar"/>
    <w:uiPriority w:val="1"/>
    <w:qFormat/>
    <w:rsid w:val="004C005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C0052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0B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0B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8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For Mobile Devices</vt:lpstr>
    </vt:vector>
  </TitlesOfParts>
  <Company>SE(6A)</Company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3 List View</dc:subject>
  <dc:creator>Muhammad Abdullah</dc:creator>
  <cp:keywords/>
  <dc:description/>
  <cp:lastModifiedBy>Muhammad Abdullah</cp:lastModifiedBy>
  <cp:revision>5</cp:revision>
  <dcterms:created xsi:type="dcterms:W3CDTF">2022-03-30T10:10:00Z</dcterms:created>
  <dcterms:modified xsi:type="dcterms:W3CDTF">2022-03-31T09:08:00Z</dcterms:modified>
</cp:coreProperties>
</file>